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C147C3" w:rsidRDefault="003267A6" w:rsidP="003267A6">
      <w:pPr>
        <w:pStyle w:val="3GPPHeader"/>
        <w:spacing w:after="60"/>
        <w:rPr>
          <w:szCs w:val="24"/>
          <w:highlight w:val="yellow"/>
        </w:rPr>
      </w:pPr>
      <w:r w:rsidRPr="00C147C3">
        <w:rPr>
          <w:szCs w:val="24"/>
        </w:rPr>
        <w:t>3GPP TSG-RAN WG2 #121</w:t>
      </w:r>
      <w:r w:rsidR="008F0A34" w:rsidRPr="00C147C3">
        <w:rPr>
          <w:szCs w:val="24"/>
        </w:rPr>
        <w:t>-bis-e</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3AAEF42C" w:rsidR="007F09DA" w:rsidRPr="0047642A" w:rsidRDefault="00836EC1" w:rsidP="003267A6">
            <w:pPr>
              <w:pStyle w:val="BodyText"/>
            </w:pPr>
            <w:r>
              <w:t>Apple</w:t>
            </w:r>
          </w:p>
        </w:tc>
        <w:tc>
          <w:tcPr>
            <w:tcW w:w="3210" w:type="dxa"/>
          </w:tcPr>
          <w:p w14:paraId="7E0270CF" w14:textId="74348473" w:rsidR="007F09DA" w:rsidRPr="0047642A" w:rsidRDefault="00836EC1" w:rsidP="003267A6">
            <w:pPr>
              <w:pStyle w:val="BodyText"/>
            </w:pPr>
            <w:r>
              <w:t>Peng Cheng</w:t>
            </w:r>
          </w:p>
        </w:tc>
        <w:tc>
          <w:tcPr>
            <w:tcW w:w="3210" w:type="dxa"/>
          </w:tcPr>
          <w:p w14:paraId="3EAEABA9" w14:textId="63FA35CA" w:rsidR="007F09DA" w:rsidRPr="0047642A" w:rsidRDefault="00836EC1" w:rsidP="003267A6">
            <w:pPr>
              <w:pStyle w:val="BodyText"/>
            </w:pPr>
            <w:r>
              <w:t>pcheng24@apple.com</w:t>
            </w:r>
          </w:p>
        </w:tc>
      </w:tr>
      <w:tr w:rsidR="007F09DA" w:rsidRPr="0047642A" w14:paraId="680666E4" w14:textId="77777777" w:rsidTr="007F09DA">
        <w:tc>
          <w:tcPr>
            <w:tcW w:w="3209" w:type="dxa"/>
          </w:tcPr>
          <w:p w14:paraId="64081FD4" w14:textId="44EF2A13" w:rsidR="007F09DA" w:rsidRPr="0047642A" w:rsidRDefault="007F09DA" w:rsidP="003267A6">
            <w:pPr>
              <w:pStyle w:val="BodyText"/>
            </w:pPr>
          </w:p>
        </w:tc>
        <w:tc>
          <w:tcPr>
            <w:tcW w:w="3210" w:type="dxa"/>
          </w:tcPr>
          <w:p w14:paraId="26B9EE25" w14:textId="262E0407" w:rsidR="007F09DA" w:rsidRPr="0047642A" w:rsidRDefault="007F09DA" w:rsidP="003267A6">
            <w:pPr>
              <w:pStyle w:val="BodyText"/>
            </w:pPr>
          </w:p>
        </w:tc>
        <w:tc>
          <w:tcPr>
            <w:tcW w:w="3210" w:type="dxa"/>
          </w:tcPr>
          <w:p w14:paraId="45F1CB05" w14:textId="2C10DBAF" w:rsidR="007F09DA" w:rsidRPr="0047642A" w:rsidRDefault="007F09DA" w:rsidP="003267A6">
            <w:pPr>
              <w:pStyle w:val="BodyText"/>
            </w:pP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focus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efrain</w:t>
            </w:r>
            <w:r w:rsidRPr="0074447A">
              <w:rPr>
                <w:rFonts w:ascii="Times New Roman" w:hAnsi="Times New Roman" w:cs="Times New Roman"/>
                <w:sz w:val="20"/>
                <w:szCs w:val="20"/>
              </w:rPr>
              <w:t xml:space="preserve">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w:t>
            </w:r>
            <w:r>
              <w:t xml:space="preserve">. </w:t>
            </w:r>
            <w:r>
              <w:t>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77777777" w:rsidR="00EB743E" w:rsidRPr="00C147C3" w:rsidRDefault="00EB743E" w:rsidP="00EB743E"/>
        </w:tc>
        <w:tc>
          <w:tcPr>
            <w:tcW w:w="1441" w:type="dxa"/>
          </w:tcPr>
          <w:p w14:paraId="26D4C823" w14:textId="77777777" w:rsidR="00EB743E" w:rsidRPr="00C147C3" w:rsidRDefault="00EB743E" w:rsidP="00EB743E"/>
        </w:tc>
        <w:tc>
          <w:tcPr>
            <w:tcW w:w="6515" w:type="dxa"/>
          </w:tcPr>
          <w:p w14:paraId="4C0EB2B1" w14:textId="77777777" w:rsidR="00EB743E" w:rsidRPr="00C147C3" w:rsidRDefault="00EB743E" w:rsidP="00EB743E"/>
        </w:tc>
      </w:tr>
      <w:tr w:rsidR="00EB743E" w:rsidRPr="00C147C3" w14:paraId="390A26C6" w14:textId="77777777" w:rsidTr="00C7325E">
        <w:tc>
          <w:tcPr>
            <w:tcW w:w="1673" w:type="dxa"/>
          </w:tcPr>
          <w:p w14:paraId="30A20C98" w14:textId="77777777" w:rsidR="00EB743E" w:rsidRPr="00C147C3" w:rsidRDefault="00EB743E" w:rsidP="00EB743E"/>
        </w:tc>
        <w:tc>
          <w:tcPr>
            <w:tcW w:w="1441" w:type="dxa"/>
          </w:tcPr>
          <w:p w14:paraId="53C9F8DC" w14:textId="77777777" w:rsidR="00EB743E" w:rsidRPr="00C147C3" w:rsidRDefault="00EB743E" w:rsidP="00EB743E"/>
        </w:tc>
        <w:tc>
          <w:tcPr>
            <w:tcW w:w="6515" w:type="dxa"/>
          </w:tcPr>
          <w:p w14:paraId="065D015E" w14:textId="77777777" w:rsidR="00EB743E" w:rsidRPr="00C147C3" w:rsidRDefault="00EB743E" w:rsidP="00EB743E"/>
        </w:tc>
      </w:tr>
      <w:tr w:rsidR="00EB743E" w:rsidRPr="00C147C3" w14:paraId="7869E635" w14:textId="77777777" w:rsidTr="00C7325E">
        <w:tc>
          <w:tcPr>
            <w:tcW w:w="1673" w:type="dxa"/>
          </w:tcPr>
          <w:p w14:paraId="557E598A" w14:textId="77777777" w:rsidR="00EB743E" w:rsidRPr="00C147C3" w:rsidRDefault="00EB743E" w:rsidP="00EB743E"/>
        </w:tc>
        <w:tc>
          <w:tcPr>
            <w:tcW w:w="1441" w:type="dxa"/>
          </w:tcPr>
          <w:p w14:paraId="6B3DD447" w14:textId="77777777" w:rsidR="00EB743E" w:rsidRPr="00C147C3" w:rsidRDefault="00EB743E" w:rsidP="00EB743E"/>
        </w:tc>
        <w:tc>
          <w:tcPr>
            <w:tcW w:w="6515" w:type="dxa"/>
          </w:tcPr>
          <w:p w14:paraId="3E059D22" w14:textId="77777777" w:rsidR="00EB743E" w:rsidRPr="00C147C3" w:rsidRDefault="00EB743E" w:rsidP="00EB743E"/>
        </w:tc>
      </w:tr>
      <w:tr w:rsidR="00EB743E" w:rsidRPr="00C147C3" w14:paraId="462C5D2A" w14:textId="77777777" w:rsidTr="00C7325E">
        <w:tc>
          <w:tcPr>
            <w:tcW w:w="1673" w:type="dxa"/>
          </w:tcPr>
          <w:p w14:paraId="11B17CB0" w14:textId="77777777" w:rsidR="00EB743E" w:rsidRPr="00C147C3" w:rsidRDefault="00EB743E" w:rsidP="00EB743E"/>
        </w:tc>
        <w:tc>
          <w:tcPr>
            <w:tcW w:w="1441" w:type="dxa"/>
          </w:tcPr>
          <w:p w14:paraId="6109221C" w14:textId="77777777" w:rsidR="00EB743E" w:rsidRPr="00C147C3" w:rsidRDefault="00EB743E" w:rsidP="00EB743E"/>
        </w:tc>
        <w:tc>
          <w:tcPr>
            <w:tcW w:w="6515" w:type="dxa"/>
          </w:tcPr>
          <w:p w14:paraId="366E7286" w14:textId="77777777" w:rsidR="00EB743E" w:rsidRPr="00C147C3" w:rsidRDefault="00EB743E" w:rsidP="00EB743E"/>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i.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77777777" w:rsidR="00BC222A" w:rsidRPr="00C147C3" w:rsidRDefault="00BC222A" w:rsidP="00BC222A"/>
        </w:tc>
        <w:tc>
          <w:tcPr>
            <w:tcW w:w="1652" w:type="dxa"/>
          </w:tcPr>
          <w:p w14:paraId="7F17767F" w14:textId="77777777" w:rsidR="00BC222A" w:rsidRPr="00C147C3" w:rsidRDefault="00BC222A" w:rsidP="00BC222A"/>
        </w:tc>
        <w:tc>
          <w:tcPr>
            <w:tcW w:w="6304" w:type="dxa"/>
          </w:tcPr>
          <w:p w14:paraId="4229F088" w14:textId="77777777" w:rsidR="00BC222A" w:rsidRPr="00C147C3" w:rsidRDefault="00BC222A" w:rsidP="00BC222A"/>
        </w:tc>
      </w:tr>
      <w:tr w:rsidR="00BC222A" w:rsidRPr="00C147C3" w14:paraId="06647A32" w14:textId="77777777" w:rsidTr="000F5C27">
        <w:tc>
          <w:tcPr>
            <w:tcW w:w="1673" w:type="dxa"/>
          </w:tcPr>
          <w:p w14:paraId="5B1CC32F" w14:textId="77777777" w:rsidR="00BC222A" w:rsidRPr="00C147C3" w:rsidRDefault="00BC222A" w:rsidP="00BC222A"/>
        </w:tc>
        <w:tc>
          <w:tcPr>
            <w:tcW w:w="1652" w:type="dxa"/>
          </w:tcPr>
          <w:p w14:paraId="7978B8C3" w14:textId="77777777" w:rsidR="00BC222A" w:rsidRPr="00C147C3" w:rsidRDefault="00BC222A" w:rsidP="00BC222A"/>
        </w:tc>
        <w:tc>
          <w:tcPr>
            <w:tcW w:w="6304" w:type="dxa"/>
          </w:tcPr>
          <w:p w14:paraId="2755171D" w14:textId="77777777" w:rsidR="00BC222A" w:rsidRPr="00C147C3" w:rsidRDefault="00BC222A" w:rsidP="00BC222A"/>
        </w:tc>
      </w:tr>
      <w:tr w:rsidR="00BC222A" w:rsidRPr="00C147C3" w14:paraId="0875FB9D" w14:textId="77777777" w:rsidTr="000F5C27">
        <w:tc>
          <w:tcPr>
            <w:tcW w:w="1673" w:type="dxa"/>
          </w:tcPr>
          <w:p w14:paraId="57B08EA7" w14:textId="77777777" w:rsidR="00BC222A" w:rsidRPr="00C147C3" w:rsidRDefault="00BC222A" w:rsidP="00BC222A"/>
        </w:tc>
        <w:tc>
          <w:tcPr>
            <w:tcW w:w="1652" w:type="dxa"/>
          </w:tcPr>
          <w:p w14:paraId="2B5D893E" w14:textId="77777777" w:rsidR="00BC222A" w:rsidRPr="00C147C3" w:rsidRDefault="00BC222A" w:rsidP="00BC222A"/>
        </w:tc>
        <w:tc>
          <w:tcPr>
            <w:tcW w:w="6304" w:type="dxa"/>
          </w:tcPr>
          <w:p w14:paraId="3E66CA91" w14:textId="77777777" w:rsidR="00BC222A" w:rsidRPr="00C147C3" w:rsidRDefault="00BC222A" w:rsidP="00BC222A"/>
        </w:tc>
      </w:tr>
      <w:tr w:rsidR="00BC222A" w:rsidRPr="00C147C3" w14:paraId="340AE18E" w14:textId="77777777" w:rsidTr="000F5C27">
        <w:tc>
          <w:tcPr>
            <w:tcW w:w="1673" w:type="dxa"/>
          </w:tcPr>
          <w:p w14:paraId="31426ED5" w14:textId="77777777" w:rsidR="00BC222A" w:rsidRPr="00C147C3" w:rsidRDefault="00BC222A" w:rsidP="00BC222A"/>
        </w:tc>
        <w:tc>
          <w:tcPr>
            <w:tcW w:w="1652" w:type="dxa"/>
          </w:tcPr>
          <w:p w14:paraId="5CA2AF14" w14:textId="77777777" w:rsidR="00BC222A" w:rsidRPr="00C147C3" w:rsidRDefault="00BC222A" w:rsidP="00BC222A"/>
        </w:tc>
        <w:tc>
          <w:tcPr>
            <w:tcW w:w="6304" w:type="dxa"/>
          </w:tcPr>
          <w:p w14:paraId="682379F7" w14:textId="77777777" w:rsidR="00BC222A" w:rsidRPr="00C147C3" w:rsidRDefault="00BC222A" w:rsidP="00BC222A"/>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Meanwhile, we suggest to confirm we can r</w:t>
            </w:r>
            <w:r w:rsidRPr="00B64458">
              <w:t>euse the formula of UE CDRX to calculate starting time of active duration</w:t>
            </w:r>
            <w:r w:rsidRPr="00B64458">
              <w:t xml:space="preserve">,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77777777" w:rsidR="00D55F2B" w:rsidRPr="00C147C3" w:rsidRDefault="00D55F2B" w:rsidP="007E5902"/>
        </w:tc>
        <w:tc>
          <w:tcPr>
            <w:tcW w:w="1652" w:type="dxa"/>
          </w:tcPr>
          <w:p w14:paraId="0AD60807" w14:textId="77777777" w:rsidR="00D55F2B" w:rsidRPr="00C147C3" w:rsidRDefault="00D55F2B" w:rsidP="007E5902"/>
        </w:tc>
        <w:tc>
          <w:tcPr>
            <w:tcW w:w="6304" w:type="dxa"/>
          </w:tcPr>
          <w:p w14:paraId="4FFE9F40" w14:textId="77777777" w:rsidR="00D55F2B" w:rsidRPr="00C147C3" w:rsidRDefault="00D55F2B" w:rsidP="007E5902"/>
        </w:tc>
      </w:tr>
      <w:tr w:rsidR="00D55F2B" w:rsidRPr="00C147C3" w14:paraId="512A9994" w14:textId="77777777" w:rsidTr="007E5902">
        <w:tc>
          <w:tcPr>
            <w:tcW w:w="1673" w:type="dxa"/>
          </w:tcPr>
          <w:p w14:paraId="355EC498" w14:textId="77777777" w:rsidR="00D55F2B" w:rsidRPr="00C147C3" w:rsidRDefault="00D55F2B" w:rsidP="007E5902"/>
        </w:tc>
        <w:tc>
          <w:tcPr>
            <w:tcW w:w="1652" w:type="dxa"/>
          </w:tcPr>
          <w:p w14:paraId="0FA8C3FA" w14:textId="77777777" w:rsidR="00D55F2B" w:rsidRPr="00C147C3" w:rsidRDefault="00D55F2B" w:rsidP="007E5902"/>
        </w:tc>
        <w:tc>
          <w:tcPr>
            <w:tcW w:w="6304" w:type="dxa"/>
          </w:tcPr>
          <w:p w14:paraId="58730F9B" w14:textId="77777777" w:rsidR="00D55F2B" w:rsidRPr="00C147C3" w:rsidRDefault="00D55F2B" w:rsidP="007E5902"/>
        </w:tc>
      </w:tr>
      <w:tr w:rsidR="00D55F2B" w:rsidRPr="00C147C3" w14:paraId="66BBE37E" w14:textId="77777777" w:rsidTr="007E5902">
        <w:tc>
          <w:tcPr>
            <w:tcW w:w="1673" w:type="dxa"/>
          </w:tcPr>
          <w:p w14:paraId="6A52AEA9" w14:textId="77777777" w:rsidR="00D55F2B" w:rsidRPr="00C147C3" w:rsidRDefault="00D55F2B" w:rsidP="007E5902"/>
        </w:tc>
        <w:tc>
          <w:tcPr>
            <w:tcW w:w="1652" w:type="dxa"/>
          </w:tcPr>
          <w:p w14:paraId="010378D1" w14:textId="77777777" w:rsidR="00D55F2B" w:rsidRPr="00C147C3" w:rsidRDefault="00D55F2B" w:rsidP="007E5902"/>
        </w:tc>
        <w:tc>
          <w:tcPr>
            <w:tcW w:w="6304" w:type="dxa"/>
          </w:tcPr>
          <w:p w14:paraId="7D3EA138" w14:textId="77777777" w:rsidR="00D55F2B" w:rsidRPr="00C147C3" w:rsidRDefault="00D55F2B" w:rsidP="007E5902"/>
        </w:tc>
      </w:tr>
      <w:tr w:rsidR="00D55F2B" w:rsidRPr="00C147C3" w14:paraId="5A813517" w14:textId="77777777" w:rsidTr="007E5902">
        <w:tc>
          <w:tcPr>
            <w:tcW w:w="1673" w:type="dxa"/>
          </w:tcPr>
          <w:p w14:paraId="511351C8" w14:textId="77777777" w:rsidR="00D55F2B" w:rsidRPr="00C147C3" w:rsidRDefault="00D55F2B" w:rsidP="007E5902"/>
        </w:tc>
        <w:tc>
          <w:tcPr>
            <w:tcW w:w="1652" w:type="dxa"/>
          </w:tcPr>
          <w:p w14:paraId="6D354CE8" w14:textId="77777777" w:rsidR="00D55F2B" w:rsidRPr="00C147C3" w:rsidRDefault="00D55F2B" w:rsidP="007E5902"/>
        </w:tc>
        <w:tc>
          <w:tcPr>
            <w:tcW w:w="6304" w:type="dxa"/>
          </w:tcPr>
          <w:p w14:paraId="30D445A9" w14:textId="77777777" w:rsidR="00D55F2B" w:rsidRPr="00C147C3" w:rsidRDefault="00D55F2B" w:rsidP="007E5902"/>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77777777" w:rsidR="00D55F2B" w:rsidRPr="00C147C3" w:rsidRDefault="00D55F2B" w:rsidP="007E5902"/>
        </w:tc>
        <w:tc>
          <w:tcPr>
            <w:tcW w:w="1652" w:type="dxa"/>
          </w:tcPr>
          <w:p w14:paraId="5652D2FE" w14:textId="77777777" w:rsidR="00D55F2B" w:rsidRPr="00C147C3" w:rsidRDefault="00D55F2B" w:rsidP="007E5902"/>
        </w:tc>
        <w:tc>
          <w:tcPr>
            <w:tcW w:w="6304" w:type="dxa"/>
          </w:tcPr>
          <w:p w14:paraId="427541C0" w14:textId="77777777" w:rsidR="00D55F2B" w:rsidRPr="00C147C3" w:rsidRDefault="00D55F2B" w:rsidP="007E5902"/>
        </w:tc>
      </w:tr>
      <w:tr w:rsidR="00D55F2B" w:rsidRPr="00C147C3" w14:paraId="378C10D3" w14:textId="77777777" w:rsidTr="007E5902">
        <w:tc>
          <w:tcPr>
            <w:tcW w:w="1673" w:type="dxa"/>
          </w:tcPr>
          <w:p w14:paraId="640628BE" w14:textId="77777777" w:rsidR="00D55F2B" w:rsidRPr="00C147C3" w:rsidRDefault="00D55F2B" w:rsidP="007E5902"/>
        </w:tc>
        <w:tc>
          <w:tcPr>
            <w:tcW w:w="1652" w:type="dxa"/>
          </w:tcPr>
          <w:p w14:paraId="5B55ED12" w14:textId="77777777" w:rsidR="00D55F2B" w:rsidRPr="00C147C3" w:rsidRDefault="00D55F2B" w:rsidP="007E5902"/>
        </w:tc>
        <w:tc>
          <w:tcPr>
            <w:tcW w:w="6304" w:type="dxa"/>
          </w:tcPr>
          <w:p w14:paraId="0A74A289" w14:textId="77777777" w:rsidR="00D55F2B" w:rsidRPr="00C147C3" w:rsidRDefault="00D55F2B" w:rsidP="007E5902"/>
        </w:tc>
      </w:tr>
      <w:tr w:rsidR="00D55F2B" w:rsidRPr="00C147C3" w14:paraId="7E8C5D5B" w14:textId="77777777" w:rsidTr="007E5902">
        <w:tc>
          <w:tcPr>
            <w:tcW w:w="1673" w:type="dxa"/>
          </w:tcPr>
          <w:p w14:paraId="136E4B31" w14:textId="77777777" w:rsidR="00D55F2B" w:rsidRPr="00C147C3" w:rsidRDefault="00D55F2B" w:rsidP="007E5902"/>
        </w:tc>
        <w:tc>
          <w:tcPr>
            <w:tcW w:w="1652" w:type="dxa"/>
          </w:tcPr>
          <w:p w14:paraId="094756CB" w14:textId="77777777" w:rsidR="00D55F2B" w:rsidRPr="00C147C3" w:rsidRDefault="00D55F2B" w:rsidP="007E5902"/>
        </w:tc>
        <w:tc>
          <w:tcPr>
            <w:tcW w:w="6304" w:type="dxa"/>
          </w:tcPr>
          <w:p w14:paraId="10D961DF" w14:textId="77777777" w:rsidR="00D55F2B" w:rsidRPr="00C147C3" w:rsidRDefault="00D55F2B" w:rsidP="007E5902"/>
        </w:tc>
      </w:tr>
      <w:tr w:rsidR="00D55F2B" w:rsidRPr="00C147C3" w14:paraId="63D5BCDD" w14:textId="77777777" w:rsidTr="007E5902">
        <w:tc>
          <w:tcPr>
            <w:tcW w:w="1673" w:type="dxa"/>
          </w:tcPr>
          <w:p w14:paraId="69E678D9" w14:textId="77777777" w:rsidR="00D55F2B" w:rsidRPr="00C147C3" w:rsidRDefault="00D55F2B" w:rsidP="007E5902"/>
        </w:tc>
        <w:tc>
          <w:tcPr>
            <w:tcW w:w="1652" w:type="dxa"/>
          </w:tcPr>
          <w:p w14:paraId="49B7025C" w14:textId="77777777" w:rsidR="00D55F2B" w:rsidRPr="00C147C3" w:rsidRDefault="00D55F2B" w:rsidP="007E5902"/>
        </w:tc>
        <w:tc>
          <w:tcPr>
            <w:tcW w:w="6304" w:type="dxa"/>
          </w:tcPr>
          <w:p w14:paraId="0CE261FC" w14:textId="77777777" w:rsidR="00D55F2B" w:rsidRPr="00C147C3" w:rsidRDefault="00D55F2B" w:rsidP="007E5902"/>
        </w:tc>
      </w:tr>
    </w:tbl>
    <w:p w14:paraId="3E6A0D07" w14:textId="3ED43451" w:rsidR="00685FED" w:rsidRPr="009A17A1" w:rsidRDefault="001D1E1E" w:rsidP="008140A0">
      <w:pPr>
        <w:pStyle w:val="BodyText"/>
        <w:rPr>
          <w:i/>
          <w:iCs/>
        </w:rPr>
      </w:pPr>
      <w:r w:rsidRPr="00C147C3">
        <w:lastRenderedPageBreak/>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FF55A1F" w:rsidR="005B59B5" w:rsidRPr="009A17A1"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sa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77777777" w:rsidR="00ED4454" w:rsidRPr="00C147C3" w:rsidRDefault="00ED4454" w:rsidP="007E5902"/>
        </w:tc>
        <w:tc>
          <w:tcPr>
            <w:tcW w:w="1652" w:type="dxa"/>
          </w:tcPr>
          <w:p w14:paraId="258E49F8" w14:textId="77777777" w:rsidR="00ED4454" w:rsidRPr="00C147C3" w:rsidRDefault="00ED4454" w:rsidP="007E5902"/>
        </w:tc>
        <w:tc>
          <w:tcPr>
            <w:tcW w:w="6304" w:type="dxa"/>
          </w:tcPr>
          <w:p w14:paraId="5EB87A18" w14:textId="77777777" w:rsidR="00ED4454" w:rsidRPr="00C147C3" w:rsidRDefault="00ED4454" w:rsidP="007E5902"/>
        </w:tc>
      </w:tr>
      <w:tr w:rsidR="00ED4454" w:rsidRPr="00C147C3" w14:paraId="55223E88" w14:textId="77777777" w:rsidTr="007E5902">
        <w:tc>
          <w:tcPr>
            <w:tcW w:w="1673" w:type="dxa"/>
          </w:tcPr>
          <w:p w14:paraId="7CAB9D2C" w14:textId="77777777" w:rsidR="00ED4454" w:rsidRPr="00C147C3" w:rsidRDefault="00ED4454" w:rsidP="007E5902"/>
        </w:tc>
        <w:tc>
          <w:tcPr>
            <w:tcW w:w="1652" w:type="dxa"/>
          </w:tcPr>
          <w:p w14:paraId="5EB9981E" w14:textId="77777777" w:rsidR="00ED4454" w:rsidRPr="00C147C3" w:rsidRDefault="00ED4454" w:rsidP="007E5902"/>
        </w:tc>
        <w:tc>
          <w:tcPr>
            <w:tcW w:w="6304" w:type="dxa"/>
          </w:tcPr>
          <w:p w14:paraId="110DAFE9" w14:textId="77777777" w:rsidR="00ED4454" w:rsidRPr="00C147C3" w:rsidRDefault="00ED4454" w:rsidP="007E5902"/>
        </w:tc>
      </w:tr>
      <w:tr w:rsidR="00ED4454" w:rsidRPr="00C147C3" w14:paraId="20D8790F" w14:textId="77777777" w:rsidTr="007E5902">
        <w:tc>
          <w:tcPr>
            <w:tcW w:w="1673" w:type="dxa"/>
          </w:tcPr>
          <w:p w14:paraId="1DC5CCC9" w14:textId="77777777" w:rsidR="00ED4454" w:rsidRPr="00C147C3" w:rsidRDefault="00ED4454" w:rsidP="007E5902"/>
        </w:tc>
        <w:tc>
          <w:tcPr>
            <w:tcW w:w="1652" w:type="dxa"/>
          </w:tcPr>
          <w:p w14:paraId="484E0BA4" w14:textId="77777777" w:rsidR="00ED4454" w:rsidRPr="00C147C3" w:rsidRDefault="00ED4454" w:rsidP="007E5902"/>
        </w:tc>
        <w:tc>
          <w:tcPr>
            <w:tcW w:w="6304" w:type="dxa"/>
          </w:tcPr>
          <w:p w14:paraId="75217D7F" w14:textId="77777777" w:rsidR="00ED4454" w:rsidRPr="00C147C3" w:rsidRDefault="00ED4454" w:rsidP="007E5902"/>
        </w:tc>
      </w:tr>
      <w:tr w:rsidR="00ED4454" w:rsidRPr="00C147C3" w14:paraId="36521F23" w14:textId="77777777" w:rsidTr="007E5902">
        <w:tc>
          <w:tcPr>
            <w:tcW w:w="1673" w:type="dxa"/>
          </w:tcPr>
          <w:p w14:paraId="2BA8FB1C" w14:textId="77777777" w:rsidR="00ED4454" w:rsidRPr="00C147C3" w:rsidRDefault="00ED4454" w:rsidP="007E5902"/>
        </w:tc>
        <w:tc>
          <w:tcPr>
            <w:tcW w:w="1652" w:type="dxa"/>
          </w:tcPr>
          <w:p w14:paraId="0CB61FAA" w14:textId="77777777" w:rsidR="00ED4454" w:rsidRPr="00C147C3" w:rsidRDefault="00ED4454" w:rsidP="007E5902"/>
        </w:tc>
        <w:tc>
          <w:tcPr>
            <w:tcW w:w="6304" w:type="dxa"/>
          </w:tcPr>
          <w:p w14:paraId="41E982F7" w14:textId="77777777" w:rsidR="00ED4454" w:rsidRPr="00C147C3" w:rsidRDefault="00ED4454" w:rsidP="007E5902"/>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lastRenderedPageBreak/>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77777777" w:rsidR="00ED4454" w:rsidRPr="00C147C3" w:rsidRDefault="00ED4454" w:rsidP="007E5902"/>
        </w:tc>
        <w:tc>
          <w:tcPr>
            <w:tcW w:w="1652" w:type="dxa"/>
          </w:tcPr>
          <w:p w14:paraId="64A0A956" w14:textId="77777777" w:rsidR="00ED4454" w:rsidRPr="00C147C3" w:rsidRDefault="00ED4454" w:rsidP="007E5902"/>
        </w:tc>
        <w:tc>
          <w:tcPr>
            <w:tcW w:w="6304" w:type="dxa"/>
          </w:tcPr>
          <w:p w14:paraId="028D4680" w14:textId="77777777" w:rsidR="00ED4454" w:rsidRPr="00C147C3" w:rsidRDefault="00ED4454" w:rsidP="007E5902"/>
        </w:tc>
      </w:tr>
      <w:tr w:rsidR="00ED4454" w:rsidRPr="00C147C3" w14:paraId="064932AE" w14:textId="77777777" w:rsidTr="007E5902">
        <w:tc>
          <w:tcPr>
            <w:tcW w:w="1673" w:type="dxa"/>
          </w:tcPr>
          <w:p w14:paraId="3925D73A" w14:textId="77777777" w:rsidR="00ED4454" w:rsidRPr="00C147C3" w:rsidRDefault="00ED4454" w:rsidP="007E5902"/>
        </w:tc>
        <w:tc>
          <w:tcPr>
            <w:tcW w:w="1652" w:type="dxa"/>
          </w:tcPr>
          <w:p w14:paraId="7BBEA78C" w14:textId="77777777" w:rsidR="00ED4454" w:rsidRPr="00C147C3" w:rsidRDefault="00ED4454" w:rsidP="007E5902"/>
        </w:tc>
        <w:tc>
          <w:tcPr>
            <w:tcW w:w="6304" w:type="dxa"/>
          </w:tcPr>
          <w:p w14:paraId="5C2EB100" w14:textId="77777777" w:rsidR="00ED4454" w:rsidRPr="00C147C3" w:rsidRDefault="00ED4454" w:rsidP="007E5902"/>
        </w:tc>
      </w:tr>
      <w:tr w:rsidR="00ED4454" w:rsidRPr="00C147C3" w14:paraId="36527187" w14:textId="77777777" w:rsidTr="007E5902">
        <w:tc>
          <w:tcPr>
            <w:tcW w:w="1673" w:type="dxa"/>
          </w:tcPr>
          <w:p w14:paraId="412A0358" w14:textId="77777777" w:rsidR="00ED4454" w:rsidRPr="00C147C3" w:rsidRDefault="00ED4454" w:rsidP="007E5902"/>
        </w:tc>
        <w:tc>
          <w:tcPr>
            <w:tcW w:w="1652" w:type="dxa"/>
          </w:tcPr>
          <w:p w14:paraId="03CF2169" w14:textId="77777777" w:rsidR="00ED4454" w:rsidRPr="00C147C3" w:rsidRDefault="00ED4454" w:rsidP="007E5902"/>
        </w:tc>
        <w:tc>
          <w:tcPr>
            <w:tcW w:w="6304" w:type="dxa"/>
          </w:tcPr>
          <w:p w14:paraId="3C4175D6" w14:textId="77777777" w:rsidR="00ED4454" w:rsidRPr="00C147C3" w:rsidRDefault="00ED4454" w:rsidP="007E5902"/>
        </w:tc>
      </w:tr>
      <w:tr w:rsidR="00ED4454" w:rsidRPr="00C147C3" w14:paraId="2DE66DB3" w14:textId="77777777" w:rsidTr="007E5902">
        <w:tc>
          <w:tcPr>
            <w:tcW w:w="1673" w:type="dxa"/>
          </w:tcPr>
          <w:p w14:paraId="13DA1945" w14:textId="77777777" w:rsidR="00ED4454" w:rsidRPr="00C147C3" w:rsidRDefault="00ED4454" w:rsidP="007E5902"/>
        </w:tc>
        <w:tc>
          <w:tcPr>
            <w:tcW w:w="1652" w:type="dxa"/>
          </w:tcPr>
          <w:p w14:paraId="31081BA6" w14:textId="77777777" w:rsidR="00ED4454" w:rsidRPr="00C147C3" w:rsidRDefault="00ED4454" w:rsidP="007E5902"/>
        </w:tc>
        <w:tc>
          <w:tcPr>
            <w:tcW w:w="6304" w:type="dxa"/>
          </w:tcPr>
          <w:p w14:paraId="1F196FE5" w14:textId="77777777" w:rsidR="00ED4454" w:rsidRPr="00C147C3" w:rsidRDefault="00ED4454" w:rsidP="007E5902"/>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lastRenderedPageBreak/>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77777777" w:rsidR="00121B81" w:rsidRPr="00C147C3" w:rsidRDefault="00121B81" w:rsidP="007E5902"/>
        </w:tc>
        <w:tc>
          <w:tcPr>
            <w:tcW w:w="1652" w:type="dxa"/>
          </w:tcPr>
          <w:p w14:paraId="22075B1C" w14:textId="77777777" w:rsidR="00121B81" w:rsidRPr="00C147C3" w:rsidRDefault="00121B81" w:rsidP="007E5902"/>
        </w:tc>
        <w:tc>
          <w:tcPr>
            <w:tcW w:w="6304" w:type="dxa"/>
          </w:tcPr>
          <w:p w14:paraId="0F3EFE9E" w14:textId="77777777" w:rsidR="00121B81" w:rsidRPr="00C147C3" w:rsidRDefault="00121B81" w:rsidP="007E5902"/>
        </w:tc>
      </w:tr>
      <w:tr w:rsidR="00121B81" w:rsidRPr="00C147C3" w14:paraId="1ECFF12D" w14:textId="77777777" w:rsidTr="007E5902">
        <w:tc>
          <w:tcPr>
            <w:tcW w:w="1673" w:type="dxa"/>
          </w:tcPr>
          <w:p w14:paraId="595034AB" w14:textId="77777777" w:rsidR="00121B81" w:rsidRPr="00C147C3" w:rsidRDefault="00121B81" w:rsidP="007E5902"/>
        </w:tc>
        <w:tc>
          <w:tcPr>
            <w:tcW w:w="1652" w:type="dxa"/>
          </w:tcPr>
          <w:p w14:paraId="75015DF5" w14:textId="77777777" w:rsidR="00121B81" w:rsidRPr="00C147C3" w:rsidRDefault="00121B81" w:rsidP="007E5902"/>
        </w:tc>
        <w:tc>
          <w:tcPr>
            <w:tcW w:w="6304" w:type="dxa"/>
          </w:tcPr>
          <w:p w14:paraId="507E780A" w14:textId="77777777" w:rsidR="00121B81" w:rsidRPr="00C147C3" w:rsidRDefault="00121B81" w:rsidP="007E5902"/>
        </w:tc>
      </w:tr>
      <w:tr w:rsidR="00121B81" w:rsidRPr="00C147C3" w14:paraId="1B5CC402" w14:textId="77777777" w:rsidTr="007E5902">
        <w:tc>
          <w:tcPr>
            <w:tcW w:w="1673" w:type="dxa"/>
          </w:tcPr>
          <w:p w14:paraId="2A640126" w14:textId="77777777" w:rsidR="00121B81" w:rsidRPr="00C147C3" w:rsidRDefault="00121B81" w:rsidP="007E5902"/>
        </w:tc>
        <w:tc>
          <w:tcPr>
            <w:tcW w:w="1652" w:type="dxa"/>
          </w:tcPr>
          <w:p w14:paraId="598CD250" w14:textId="77777777" w:rsidR="00121B81" w:rsidRPr="00C147C3" w:rsidRDefault="00121B81" w:rsidP="007E5902"/>
        </w:tc>
        <w:tc>
          <w:tcPr>
            <w:tcW w:w="6304" w:type="dxa"/>
          </w:tcPr>
          <w:p w14:paraId="0A6D3A28" w14:textId="77777777" w:rsidR="00121B81" w:rsidRPr="00C147C3" w:rsidRDefault="00121B81" w:rsidP="007E5902"/>
        </w:tc>
      </w:tr>
      <w:tr w:rsidR="00121B81" w:rsidRPr="00C147C3" w14:paraId="7B2D2254" w14:textId="77777777" w:rsidTr="007E5902">
        <w:tc>
          <w:tcPr>
            <w:tcW w:w="1673" w:type="dxa"/>
          </w:tcPr>
          <w:p w14:paraId="50D85266" w14:textId="77777777" w:rsidR="00121B81" w:rsidRPr="00C147C3" w:rsidRDefault="00121B81" w:rsidP="007E5902"/>
        </w:tc>
        <w:tc>
          <w:tcPr>
            <w:tcW w:w="1652" w:type="dxa"/>
          </w:tcPr>
          <w:p w14:paraId="15DDEC72" w14:textId="77777777" w:rsidR="00121B81" w:rsidRPr="00C147C3" w:rsidRDefault="00121B81" w:rsidP="007E5902"/>
        </w:tc>
        <w:tc>
          <w:tcPr>
            <w:tcW w:w="6304" w:type="dxa"/>
          </w:tcPr>
          <w:p w14:paraId="7DC49FA3" w14:textId="77777777" w:rsidR="00121B81" w:rsidRPr="00C147C3" w:rsidRDefault="00121B81" w:rsidP="007E5902"/>
        </w:tc>
      </w:tr>
    </w:tbl>
    <w:p w14:paraId="1D40C23B" w14:textId="58681B3D"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val="en-GB"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1" w:name="_Hlk129264691"/>
      <w:r w:rsidR="00CD66C1" w:rsidRPr="009A17A1">
        <w:t>on-duration of C-DRX fall</w:t>
      </w:r>
      <w:r w:rsidR="0093013A" w:rsidRPr="009A17A1">
        <w:t>ing</w:t>
      </w:r>
      <w:r w:rsidR="00CD66C1" w:rsidRPr="009A17A1">
        <w:t xml:space="preserve"> within Cell DTX active time</w:t>
      </w:r>
      <w:bookmarkEnd w:id="1"/>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val="en-GB"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lastRenderedPageBreak/>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has to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77777777" w:rsidR="00121B81" w:rsidRPr="00C147C3" w:rsidRDefault="00121B81" w:rsidP="007E5902"/>
        </w:tc>
        <w:tc>
          <w:tcPr>
            <w:tcW w:w="1652" w:type="dxa"/>
          </w:tcPr>
          <w:p w14:paraId="3E934FC0" w14:textId="77777777" w:rsidR="00121B81" w:rsidRPr="00C147C3" w:rsidRDefault="00121B81" w:rsidP="007E5902"/>
        </w:tc>
        <w:tc>
          <w:tcPr>
            <w:tcW w:w="6304" w:type="dxa"/>
          </w:tcPr>
          <w:p w14:paraId="346741CE" w14:textId="77777777" w:rsidR="00121B81" w:rsidRPr="00C147C3" w:rsidRDefault="00121B81" w:rsidP="007E5902"/>
        </w:tc>
      </w:tr>
      <w:tr w:rsidR="002028EF" w:rsidRPr="00C147C3" w14:paraId="50182DA5" w14:textId="77777777" w:rsidTr="007E5902">
        <w:tc>
          <w:tcPr>
            <w:tcW w:w="1673" w:type="dxa"/>
          </w:tcPr>
          <w:p w14:paraId="56FA38EC" w14:textId="77777777" w:rsidR="00121B81" w:rsidRPr="00C147C3" w:rsidRDefault="00121B81" w:rsidP="007E5902"/>
        </w:tc>
        <w:tc>
          <w:tcPr>
            <w:tcW w:w="1652" w:type="dxa"/>
          </w:tcPr>
          <w:p w14:paraId="5866A334" w14:textId="77777777" w:rsidR="00121B81" w:rsidRPr="00C147C3" w:rsidRDefault="00121B81" w:rsidP="007E5902"/>
        </w:tc>
        <w:tc>
          <w:tcPr>
            <w:tcW w:w="6304" w:type="dxa"/>
          </w:tcPr>
          <w:p w14:paraId="748FEA30" w14:textId="77777777" w:rsidR="00121B81" w:rsidRPr="00C147C3" w:rsidRDefault="00121B81" w:rsidP="007E5902"/>
        </w:tc>
      </w:tr>
      <w:tr w:rsidR="002028EF" w:rsidRPr="00C147C3" w14:paraId="58667645" w14:textId="77777777" w:rsidTr="007E5902">
        <w:tc>
          <w:tcPr>
            <w:tcW w:w="1673" w:type="dxa"/>
          </w:tcPr>
          <w:p w14:paraId="4A9BF6AC" w14:textId="77777777" w:rsidR="00121B81" w:rsidRPr="00C147C3" w:rsidRDefault="00121B81" w:rsidP="007E5902"/>
        </w:tc>
        <w:tc>
          <w:tcPr>
            <w:tcW w:w="1652" w:type="dxa"/>
          </w:tcPr>
          <w:p w14:paraId="5C52F541" w14:textId="77777777" w:rsidR="00121B81" w:rsidRPr="00C147C3" w:rsidRDefault="00121B81" w:rsidP="007E5902"/>
        </w:tc>
        <w:tc>
          <w:tcPr>
            <w:tcW w:w="6304" w:type="dxa"/>
          </w:tcPr>
          <w:p w14:paraId="7597B778" w14:textId="77777777" w:rsidR="00121B81" w:rsidRPr="00C147C3" w:rsidRDefault="00121B81" w:rsidP="007E5902"/>
        </w:tc>
      </w:tr>
      <w:tr w:rsidR="002028EF" w:rsidRPr="00C147C3" w14:paraId="36E73B7B" w14:textId="77777777" w:rsidTr="007E5902">
        <w:tc>
          <w:tcPr>
            <w:tcW w:w="1673" w:type="dxa"/>
          </w:tcPr>
          <w:p w14:paraId="6DD422AF" w14:textId="77777777" w:rsidR="00121B81" w:rsidRPr="00C147C3" w:rsidRDefault="00121B81" w:rsidP="007E5902"/>
        </w:tc>
        <w:tc>
          <w:tcPr>
            <w:tcW w:w="1652" w:type="dxa"/>
          </w:tcPr>
          <w:p w14:paraId="7E4389CF" w14:textId="77777777" w:rsidR="00121B81" w:rsidRPr="00C147C3" w:rsidRDefault="00121B81" w:rsidP="007E5902"/>
        </w:tc>
        <w:tc>
          <w:tcPr>
            <w:tcW w:w="6304" w:type="dxa"/>
          </w:tcPr>
          <w:p w14:paraId="000ABC52" w14:textId="77777777" w:rsidR="00121B81" w:rsidRPr="00C147C3" w:rsidRDefault="00121B81" w:rsidP="007E5902"/>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7777777" w:rsidR="00121B81" w:rsidRPr="00C147C3" w:rsidRDefault="00121B81" w:rsidP="007E5902"/>
        </w:tc>
        <w:tc>
          <w:tcPr>
            <w:tcW w:w="1652" w:type="dxa"/>
          </w:tcPr>
          <w:p w14:paraId="23B8CA1D" w14:textId="77777777" w:rsidR="00121B81" w:rsidRPr="00C147C3" w:rsidRDefault="00121B81" w:rsidP="007E5902"/>
        </w:tc>
        <w:tc>
          <w:tcPr>
            <w:tcW w:w="6304" w:type="dxa"/>
          </w:tcPr>
          <w:p w14:paraId="032E7C2D" w14:textId="77777777" w:rsidR="00121B81" w:rsidRPr="00C147C3" w:rsidRDefault="00121B81" w:rsidP="007E5902"/>
        </w:tc>
      </w:tr>
      <w:tr w:rsidR="00121B81" w:rsidRPr="00C147C3" w14:paraId="231C639C" w14:textId="77777777" w:rsidTr="007E5902">
        <w:tc>
          <w:tcPr>
            <w:tcW w:w="1673" w:type="dxa"/>
          </w:tcPr>
          <w:p w14:paraId="29BA5192" w14:textId="77777777" w:rsidR="00121B81" w:rsidRPr="00C147C3" w:rsidRDefault="00121B81" w:rsidP="007E5902"/>
        </w:tc>
        <w:tc>
          <w:tcPr>
            <w:tcW w:w="1652" w:type="dxa"/>
          </w:tcPr>
          <w:p w14:paraId="6BD806FB" w14:textId="77777777" w:rsidR="00121B81" w:rsidRPr="00C147C3" w:rsidRDefault="00121B81" w:rsidP="007E5902"/>
        </w:tc>
        <w:tc>
          <w:tcPr>
            <w:tcW w:w="6304" w:type="dxa"/>
          </w:tcPr>
          <w:p w14:paraId="5990CD2F" w14:textId="77777777" w:rsidR="00121B81" w:rsidRPr="00C147C3" w:rsidRDefault="00121B81" w:rsidP="007E5902"/>
        </w:tc>
      </w:tr>
      <w:tr w:rsidR="00121B81" w:rsidRPr="00C147C3" w14:paraId="4E4610C8" w14:textId="77777777" w:rsidTr="007E5902">
        <w:tc>
          <w:tcPr>
            <w:tcW w:w="1673" w:type="dxa"/>
          </w:tcPr>
          <w:p w14:paraId="132621DB" w14:textId="77777777" w:rsidR="00121B81" w:rsidRPr="00C147C3" w:rsidRDefault="00121B81" w:rsidP="007E5902"/>
        </w:tc>
        <w:tc>
          <w:tcPr>
            <w:tcW w:w="1652" w:type="dxa"/>
          </w:tcPr>
          <w:p w14:paraId="38ED7B4B" w14:textId="77777777" w:rsidR="00121B81" w:rsidRPr="00C147C3" w:rsidRDefault="00121B81" w:rsidP="007E5902"/>
        </w:tc>
        <w:tc>
          <w:tcPr>
            <w:tcW w:w="6304" w:type="dxa"/>
          </w:tcPr>
          <w:p w14:paraId="099FB096" w14:textId="77777777" w:rsidR="00121B81" w:rsidRPr="00C147C3" w:rsidRDefault="00121B81" w:rsidP="007E5902"/>
        </w:tc>
      </w:tr>
      <w:tr w:rsidR="00121B81" w:rsidRPr="00C147C3" w14:paraId="2A105D2C" w14:textId="77777777" w:rsidTr="007E5902">
        <w:tc>
          <w:tcPr>
            <w:tcW w:w="1673" w:type="dxa"/>
          </w:tcPr>
          <w:p w14:paraId="70FE9B86" w14:textId="77777777" w:rsidR="00121B81" w:rsidRPr="00C147C3" w:rsidRDefault="00121B81" w:rsidP="007E5902"/>
        </w:tc>
        <w:tc>
          <w:tcPr>
            <w:tcW w:w="1652" w:type="dxa"/>
          </w:tcPr>
          <w:p w14:paraId="72A15FD5" w14:textId="77777777" w:rsidR="00121B81" w:rsidRPr="00C147C3" w:rsidRDefault="00121B81" w:rsidP="007E5902"/>
        </w:tc>
        <w:tc>
          <w:tcPr>
            <w:tcW w:w="6304" w:type="dxa"/>
          </w:tcPr>
          <w:p w14:paraId="33E66DD5" w14:textId="77777777" w:rsidR="00121B81" w:rsidRPr="00C147C3" w:rsidRDefault="00121B81" w:rsidP="007E5902"/>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F1F5A" w14:textId="77777777" w:rsidR="007153F3" w:rsidRDefault="007153F3">
      <w:pPr>
        <w:spacing w:after="0"/>
      </w:pPr>
      <w:r>
        <w:separator/>
      </w:r>
    </w:p>
  </w:endnote>
  <w:endnote w:type="continuationSeparator" w:id="0">
    <w:p w14:paraId="72C3C1C8" w14:textId="77777777" w:rsidR="007153F3" w:rsidRDefault="007153F3">
      <w:pPr>
        <w:spacing w:after="0"/>
      </w:pPr>
      <w:r>
        <w:continuationSeparator/>
      </w:r>
    </w:p>
  </w:endnote>
  <w:endnote w:type="continuationNotice" w:id="1">
    <w:p w14:paraId="78B2C2B8" w14:textId="77777777" w:rsidR="007153F3" w:rsidRDefault="007153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64443" w14:textId="77777777" w:rsidR="007153F3" w:rsidRDefault="007153F3">
      <w:pPr>
        <w:spacing w:after="0"/>
      </w:pPr>
      <w:r>
        <w:separator/>
      </w:r>
    </w:p>
  </w:footnote>
  <w:footnote w:type="continuationSeparator" w:id="0">
    <w:p w14:paraId="629B2B89" w14:textId="77777777" w:rsidR="007153F3" w:rsidRDefault="007153F3">
      <w:pPr>
        <w:spacing w:after="0"/>
      </w:pPr>
      <w:r>
        <w:continuationSeparator/>
      </w:r>
    </w:p>
  </w:footnote>
  <w:footnote w:type="continuationNotice" w:id="1">
    <w:p w14:paraId="7DD608F5" w14:textId="77777777" w:rsidR="007153F3" w:rsidRDefault="007153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66162535">
    <w:abstractNumId w:val="10"/>
  </w:num>
  <w:num w:numId="2" w16cid:durableId="2016229366">
    <w:abstractNumId w:val="7"/>
  </w:num>
  <w:num w:numId="3" w16cid:durableId="490290364">
    <w:abstractNumId w:val="11"/>
  </w:num>
  <w:num w:numId="4" w16cid:durableId="571937971">
    <w:abstractNumId w:val="14"/>
  </w:num>
  <w:num w:numId="5" w16cid:durableId="1440686062">
    <w:abstractNumId w:val="12"/>
  </w:num>
  <w:num w:numId="6" w16cid:durableId="1400327545">
    <w:abstractNumId w:val="1"/>
  </w:num>
  <w:num w:numId="7" w16cid:durableId="602498547">
    <w:abstractNumId w:val="13"/>
  </w:num>
  <w:num w:numId="8" w16cid:durableId="1672029374">
    <w:abstractNumId w:val="2"/>
  </w:num>
  <w:num w:numId="9" w16cid:durableId="1409569497">
    <w:abstractNumId w:val="9"/>
  </w:num>
  <w:num w:numId="10" w16cid:durableId="990672328">
    <w:abstractNumId w:val="4"/>
  </w:num>
  <w:num w:numId="11" w16cid:durableId="1081558367">
    <w:abstractNumId w:val="0"/>
  </w:num>
  <w:num w:numId="12" w16cid:durableId="1847860432">
    <w:abstractNumId w:val="6"/>
  </w:num>
  <w:num w:numId="13" w16cid:durableId="1360860014">
    <w:abstractNumId w:val="5"/>
  </w:num>
  <w:num w:numId="14" w16cid:durableId="1652561732">
    <w:abstractNumId w:val="3"/>
  </w:num>
  <w:num w:numId="15" w16cid:durableId="1164278524">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doNotDisplayPageBoundaries/>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5428"/>
    <w:rsid w:val="002368E5"/>
    <w:rsid w:val="00236D94"/>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C27"/>
    <w:rsid w:val="003D7876"/>
    <w:rsid w:val="003E131F"/>
    <w:rsid w:val="003E18C9"/>
    <w:rsid w:val="003E4261"/>
    <w:rsid w:val="003E42EE"/>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BF0"/>
    <w:rsid w:val="009F19D0"/>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F9E"/>
    <w:rsid w:val="00FE19EF"/>
    <w:rsid w:val="00FE2F83"/>
    <w:rsid w:val="00FE3368"/>
    <w:rsid w:val="00FE48CE"/>
    <w:rsid w:val="00FE5066"/>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9</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73</cp:revision>
  <dcterms:created xsi:type="dcterms:W3CDTF">2023-03-09T06:32:00Z</dcterms:created>
  <dcterms:modified xsi:type="dcterms:W3CDTF">2023-03-1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